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ๆแล้วแต่ที่ลูกค้า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โดยเฉพาะ Googleเว็บไซต์แรกจะขึ้นต้นด้วยเว็บ travelokaเว็บไซต์นานๆขึ้นมาเว็บไซต์แรกเราสามารถสร้างสื่อเองก็ได้หรือไปจ้างใครมาผลิตสื่อให้เราก็ได้เขาซื้อโฆษณาเยอะเท่าไหร่เขาก็จะมี Data เก็บไว้ขนาดการแสดงผลครั้งแรกมหาศาลเช่นเดียวกันมันทำไมไม่ขึ้นตั๋วการบินไทยล่ะมันทำไมไม่ขึ้นแอร์เอเชียล่ะแล้วแต่จะจ่ายตังค์ที่ตั้งเราก็จ่ายค่าโฆษณาให้ Google สังเกตได้ว่าไปไหนก็ตามสังเกตได้ว่าผลลัพธ์ที่ได้จากการค้นหาคำว่าตั๋วเครื่องบินเนี่ยโฆษณาแสดงว่ายิ่งคุณค้นหาใน Googleผลลัพธ์เอดีเนี่ยค่ะ11 ล้านมันจะมีคำว่าแอบเราอยากให้ลูกค้ามาซื้อตั๋วเครื่องบินที่เว็บไซต์เราก่อนซื้อตั๋วเครื่องบินหรือตั๋วเหมือนเว็บไซต์แรกที่อาจารย์บัญชีก็คือทราเวลโลก้าตัวนี้advertismentทำได้ไหมทำได้ค่ะเสียตังค์นะคะเวลาเราหาตั๋วเครื่องบินแล้วในการประมวลผลGoogleEngine อยู่แล้วให้ไม่ว่าใครก็ตามที่พิมพ์คำว่าตั๋วเครื่องบิน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นะคะเหมือนเวลาคุณดู YouTubeใกล้เคียงกันชายๆกันเนี่ยเราก็สามารถแลกเปลี่ยนลิงค์ของเว็บไซต์อาจจะการทำโปรโมทผ่านเสิร์ชเอนจินเว็บบล็อกที่มีเนื้อหาเกี่ยวข้องกันถ้าเราทำธุรกิจปัจจุบันเนี่ย User ที่ใช้งานออนไลน์เนี่ยยูทูปเบอร์บางคนเขาก็ต้องทำให้ผลที่นิยมค้นหาข้อมูลรวมถึงสินค้าหรือบริการต่างๆหรือหาข้อมูลใดๆก็ตามเนี่ยผลิตสินค้าอย่างไรก็ตามร่วมกันหรือการแลกเปลี่ยนลิงค์กับพันธมิตรอาจจะเป็นเพื่อนก็ได้หรือกลับคู่แข่งที่ทำธุรกิจใกล้เคียงกันแต่ทำสัญญาตกลงกันไว้นะว่าเราจะแสดงผลในช่องของตัวเองเข้ามาค้นหาแล้วเขาเจอข้อมูลของเราไหมค่อนข้างตรงจุดมากที่สุดคลิปร่วมกันไม่รู้เหมือนกันค่ะกู้ร่วมเพราะหรือแบ่งกันไปอันเนี้ย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ลองหาตัวอย่างคุกกี้คุกกี้มันก็จะเป็นเว็บไหนเดี๋ยวแล้วค่อยดูก็ได้นะคะรูปแบบของการโฆษณาเวลาเรียกดูเว็บไซต์ครั้งต่อไป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ถ้า 1000 คนมาดูคลิปนี้หรือคลิปนี้ประสบความสำเร็จมากกว่า 1 พันคนเนี่ยมันขึ้นอยู่กับcpmหรือการเข้าถึงหรือการเรียกดูข้อมูลเว็บไซต์ของเราเนี่ยข้างนะคะค่าตอบแทนเท่าไหร่เหมือนอย่าง YouTube เวลาเขาดูเนี่ยรายงานมาให้ดูบ้างจำนวนคนส่วนใหญ่ที่ดูเขาเนี่ยความหนาแน่นของข้อมูลที่ส่งอยู่บนโลกออนไลน์ก็คือถ้าเป็นหน่วยวัดต้นทุนกดไลค์เขาเลยนะไม่กดติดตามเขาเลยนะคุณจะทำยังไงดีคุณต้องปรับแผนกลยุทธ์ไหมอะไรเงี้ยก็ว่าไปเพื่อวัดค่าความนิยมเขาจะได้คล้ายๆกันนะคะโดยที่ถ้ามีคนมาดูคลิป YouTube นี้ถึง 1 ล้านคนเขาจะได้ส่วนแบ่งเท่าไหร่นะคะทำไมอันนึงจะเป็นการฮิตเขาจะวัดเป็นหน่วยเป็นล้านวิวเลยเนี้ยมันก็จะมีการจดบันทึกไว้ที่จำเป็นจะต้องจ่ายมีผู้ชมสมมุติเขาตั้งไว้ว่าการแลกเปลี่ยนแบนเนอร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20T06:10:57Z</dcterms:created>
  <dcterms:modified xsi:type="dcterms:W3CDTF">2024-03-20T06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มีนาคม 2567 เวลา 09.28 น.</vt:lpwstr>
  </property>
  <property fmtid="{D5CDD505-2E9C-101B-9397-08002B2CF9AE}" pid="3" name="subtitle">
    <vt:lpwstr/>
  </property>
</Properties>
</file>